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3DFF7F" w14:textId="77777777" w:rsidR="00C21F67" w:rsidRPr="00DA0EF2" w:rsidRDefault="00C21F67" w:rsidP="00C21F67">
      <w:pPr>
        <w:jc w:val="center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</w:rPr>
        <w:t>Supplement file 1</w:t>
      </w:r>
      <w:r w:rsidRPr="00DA0EF2">
        <w:rPr>
          <w:rFonts w:ascii="Arial" w:hAnsi="Arial" w:cs="Arial"/>
          <w:i/>
          <w:iCs/>
          <w:sz w:val="24"/>
          <w:szCs w:val="24"/>
        </w:rPr>
        <w:t>. Summary of the mean direct contact rate per population, year, season and type of dyad.</w:t>
      </w:r>
    </w:p>
    <w:tbl>
      <w:tblPr>
        <w:tblW w:w="97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7"/>
        <w:gridCol w:w="960"/>
        <w:gridCol w:w="960"/>
        <w:gridCol w:w="1397"/>
        <w:gridCol w:w="1503"/>
        <w:gridCol w:w="1207"/>
        <w:gridCol w:w="960"/>
        <w:gridCol w:w="967"/>
        <w:gridCol w:w="967"/>
      </w:tblGrid>
      <w:tr w:rsidR="00C21F67" w:rsidRPr="009D6AEC" w14:paraId="718F5DF5" w14:textId="77777777" w:rsidTr="00FD0DEE">
        <w:trPr>
          <w:trHeight w:val="288"/>
          <w:tblHeader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347F751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population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8BBD7E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year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956D65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easo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369B98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Dyad sex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9FE1A9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Contact type (1=within and 0=between sounders)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44E404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Total association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0503E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N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74083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ean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E6C088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D</w:t>
            </w:r>
          </w:p>
        </w:tc>
      </w:tr>
      <w:tr w:rsidR="00C21F67" w:rsidRPr="009D6AEC" w14:paraId="23963D6B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24146E1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ECFA24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E921DD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068EBD7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2D0705E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1792A1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0503AF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0F2558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.55064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BC79B1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28457</w:t>
            </w:r>
          </w:p>
        </w:tc>
      </w:tr>
      <w:tr w:rsidR="00C21F67" w:rsidRPr="009D6AEC" w14:paraId="604022A4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55BEE6D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7AAD66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FF09A9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C66826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23A52EB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12FEDE8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6ABC10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618F72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99.461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6CF0D5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.75192</w:t>
            </w:r>
          </w:p>
        </w:tc>
      </w:tr>
      <w:tr w:rsidR="00C21F67" w:rsidRPr="009D6AEC" w14:paraId="486FA75B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77DCB7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FF35E8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7F74F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2B7A3A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7A0D97F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768C440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19FA0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59A081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79863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135CFB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909897</w:t>
            </w:r>
          </w:p>
        </w:tc>
      </w:tr>
      <w:tr w:rsidR="00C21F67" w:rsidRPr="009D6AEC" w14:paraId="4598CD44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7E74272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0EB58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4568B8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734911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6AE01C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C872FD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9444C2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C2AAC1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.0538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C19D1F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634365</w:t>
            </w:r>
          </w:p>
        </w:tc>
      </w:tr>
      <w:tr w:rsidR="00C21F67" w:rsidRPr="009D6AEC" w14:paraId="1D86773B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207900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72E479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57C87C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570B72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70301EC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11A761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302AB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5E28AD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.15254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F5248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863408</w:t>
            </w:r>
          </w:p>
        </w:tc>
      </w:tr>
      <w:tr w:rsidR="00C21F67" w:rsidRPr="009D6AEC" w14:paraId="0F23F337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4A98CA6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299C58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03CC74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6B4ED5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16011B1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377F82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C78952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FE41C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.74529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2F001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603521</w:t>
            </w:r>
          </w:p>
        </w:tc>
      </w:tr>
      <w:tr w:rsidR="00C21F67" w:rsidRPr="009D6AEC" w14:paraId="659CBFEB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71362B9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32486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111CB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5869AC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07EB998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746DD1D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4172FD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893411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9641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435F8F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835425</w:t>
            </w:r>
          </w:p>
        </w:tc>
      </w:tr>
      <w:tr w:rsidR="00C21F67" w:rsidRPr="009D6AEC" w14:paraId="5896EC3A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497B904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5BFCC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FDC64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DAC2CB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313B643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E8114C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07255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22FFE3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1.5175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637DFF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2.08773</w:t>
            </w:r>
          </w:p>
        </w:tc>
      </w:tr>
      <w:tr w:rsidR="00C21F67" w:rsidRPr="009D6AEC" w14:paraId="64E3ACE3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30F1589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5E08BC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5FDD0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2AE960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EBD7D0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76717BA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AA0E1D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9042BC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109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00F455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00121</w:t>
            </w:r>
          </w:p>
        </w:tc>
      </w:tr>
      <w:tr w:rsidR="00C21F67" w:rsidRPr="009D6AEC" w14:paraId="67259FBF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0D6C669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A8AC7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BEC08A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914987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062A67F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23E290C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5D8B7F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615ABB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.65067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869351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542155</w:t>
            </w:r>
          </w:p>
        </w:tc>
      </w:tr>
      <w:tr w:rsidR="00C21F67" w:rsidRPr="009D6AEC" w14:paraId="1488DDE2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296E42A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60083A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CC63B0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BD2AA2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1BD729C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286AC8A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A0973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2D51B8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5915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8EC78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371429</w:t>
            </w:r>
          </w:p>
        </w:tc>
      </w:tr>
      <w:tr w:rsidR="00C21F67" w:rsidRPr="009D6AEC" w14:paraId="55D07ED0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1B4F32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5E1070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4D71B3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B3BE31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23831E6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7833233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CDB239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DF02DD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.15479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21B8BD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914211</w:t>
            </w:r>
          </w:p>
        </w:tc>
      </w:tr>
      <w:tr w:rsidR="00C21F67" w:rsidRPr="009D6AEC" w14:paraId="0B36A0D0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3A9DC4E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196EB5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5CF4F4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D206AF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7FB49DA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F122A8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6F547F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AD5C16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110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569E9A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.63E-05</w:t>
            </w:r>
          </w:p>
        </w:tc>
      </w:tr>
      <w:tr w:rsidR="00C21F67" w:rsidRPr="009D6AEC" w14:paraId="428543A8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49C414E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634E8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6C8F5C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68A820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1AAA4A9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11FD323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97D39C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41D9B0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.62838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ED0FCF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565643</w:t>
            </w:r>
          </w:p>
        </w:tc>
      </w:tr>
      <w:tr w:rsidR="00C21F67" w:rsidRPr="009D6AEC" w14:paraId="36501465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0D81592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645EDD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3C1D4D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E0F8C2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2581AA8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7A77295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87A194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F2923B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8384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4B282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63809</w:t>
            </w:r>
          </w:p>
        </w:tc>
      </w:tr>
      <w:tr w:rsidR="00C21F67" w:rsidRPr="009D6AEC" w14:paraId="3DFCB8DB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392B315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0FED5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10A7D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104251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070FEDD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9239BE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620EE7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8694D9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4767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AD30F3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25275</w:t>
            </w:r>
          </w:p>
        </w:tc>
      </w:tr>
      <w:tr w:rsidR="00C21F67" w:rsidRPr="009D6AEC" w14:paraId="2182A9AE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234C82C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42B2C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D0B6D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4802FAF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3562E40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2DD26B2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C66BBF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C46076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111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596493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NA</w:t>
            </w:r>
          </w:p>
        </w:tc>
      </w:tr>
      <w:tr w:rsidR="00C21F67" w:rsidRPr="009D6AEC" w14:paraId="260252FE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2CB439C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919384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918D8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5EE7C2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491DF2C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1CF6C95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297697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5B6106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9.44024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49F801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.478648</w:t>
            </w:r>
          </w:p>
        </w:tc>
      </w:tr>
      <w:tr w:rsidR="00C21F67" w:rsidRPr="009D6AEC" w14:paraId="65719458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4236A35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524AB2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AC7B92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4B163AB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2ED892B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58174C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6B0C7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FCA980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49677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A366FF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96774</w:t>
            </w:r>
          </w:p>
        </w:tc>
      </w:tr>
      <w:tr w:rsidR="00C21F67" w:rsidRPr="009D6AEC" w14:paraId="52B0BA48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5154D05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DCA0B7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B2707B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35E9F8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101B383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7F49648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DA2B69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64351A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17256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FA0B0E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397686</w:t>
            </w:r>
          </w:p>
        </w:tc>
      </w:tr>
      <w:tr w:rsidR="00C21F67" w:rsidRPr="009D6AEC" w14:paraId="07529DA2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0E746E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98EC1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CA5B06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B6C4F6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452F1E4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3BA946E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13210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0E7F4F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109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DACC01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00121</w:t>
            </w:r>
          </w:p>
        </w:tc>
      </w:tr>
      <w:tr w:rsidR="00C21F67" w:rsidRPr="009D6AEC" w14:paraId="6128E406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077610D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76FE7E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B20A22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DF950B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09B40B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F0DC4E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48B73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AAF58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.65067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79A2FC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542155</w:t>
            </w:r>
          </w:p>
        </w:tc>
      </w:tr>
      <w:tr w:rsidR="00C21F67" w:rsidRPr="009D6AEC" w14:paraId="63BB64A2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78C0B37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3B29F2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91300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4AEC5C9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8A9548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31D0EB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CB7C5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56E165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50675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B5B96F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376197</w:t>
            </w:r>
          </w:p>
        </w:tc>
      </w:tr>
      <w:tr w:rsidR="00C21F67" w:rsidRPr="009D6AEC" w14:paraId="670038B3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2710921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1C0494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8C7FDF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B679A8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0A092D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3B2E6C4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FC59F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21392A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45190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3EEB0C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05161</w:t>
            </w:r>
          </w:p>
        </w:tc>
      </w:tr>
      <w:tr w:rsidR="00C21F67" w:rsidRPr="009D6AEC" w14:paraId="720261C8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0E8C21A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0F358A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9D1B3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02911C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229CA7A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ED7F19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D5C958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3E1748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572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B4004B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98542</w:t>
            </w:r>
          </w:p>
        </w:tc>
      </w:tr>
      <w:tr w:rsidR="00C21F67" w:rsidRPr="009D6AEC" w14:paraId="578B8324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06E2C6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AADAF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9F044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573193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3B9C1B0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EC54AD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1D4BA2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8F7204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952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B9ED62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59</w:t>
            </w:r>
          </w:p>
        </w:tc>
      </w:tr>
      <w:tr w:rsidR="00C21F67" w:rsidRPr="009D6AEC" w14:paraId="1B1E7D02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E32F38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B4D6F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BA7643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0FBBC14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30F2CF6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E0AAF7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AFAC31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11B5F9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.5205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22EDE9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65099</w:t>
            </w:r>
          </w:p>
        </w:tc>
      </w:tr>
      <w:tr w:rsidR="00C21F67" w:rsidRPr="009D6AEC" w14:paraId="29FB4E5C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7BAE7F0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04B3BE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146E8F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863F49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DAA384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63E520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FDD22D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18E859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8553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3A7086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17242</w:t>
            </w:r>
          </w:p>
        </w:tc>
      </w:tr>
      <w:tr w:rsidR="00C21F67" w:rsidRPr="009D6AEC" w14:paraId="24651147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28F9F69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874D5A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535D56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0D492A9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4AF47A1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1FFD836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BA6CA3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8A8FBA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4285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5CBBED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</w:tr>
      <w:tr w:rsidR="00C21F67" w:rsidRPr="009D6AEC" w14:paraId="0AA8E465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54549C3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FAF35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256B51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36CF9D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6B9441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C76B6F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155346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CC8798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11538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1EB4AF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</w:tr>
      <w:tr w:rsidR="00C21F67" w:rsidRPr="009D6AEC" w14:paraId="0F612EAA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0C4E9C4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ECF3D3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F6C61D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BF330E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BA8E58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97AB94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42279B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9A324D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.72478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2C80B2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.670589</w:t>
            </w:r>
          </w:p>
        </w:tc>
      </w:tr>
      <w:tr w:rsidR="00C21F67" w:rsidRPr="009D6AEC" w14:paraId="45DED9F5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E47F28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2FAC1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4E9A4A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25F752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331D95F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110EB47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C2E189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F7321A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8.257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EDE6BE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.175272</w:t>
            </w:r>
          </w:p>
        </w:tc>
      </w:tr>
      <w:tr w:rsidR="00C21F67" w:rsidRPr="009D6AEC" w14:paraId="6294D029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15C5FB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FD02BB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02B107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F22483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41385FC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2ABF6FA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D2AEDA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2ECCC6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.49689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16B75D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4851</w:t>
            </w:r>
          </w:p>
        </w:tc>
      </w:tr>
      <w:tr w:rsidR="00C21F67" w:rsidRPr="009D6AEC" w14:paraId="4580C388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020295E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3E878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1E31FF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14F0FB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211BB5E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3F1E3C8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603F5B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F505B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9108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2E9918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30675</w:t>
            </w:r>
          </w:p>
        </w:tc>
      </w:tr>
      <w:tr w:rsidR="00C21F67" w:rsidRPr="009D6AEC" w14:paraId="757492A9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77DA09E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BBBAE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6FE798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B89E83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149DAC2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7FE1C31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305ECF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55FE48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.02880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ACF802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.964659</w:t>
            </w:r>
          </w:p>
        </w:tc>
      </w:tr>
      <w:tr w:rsidR="00C21F67" w:rsidRPr="009D6AEC" w14:paraId="7CB23594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42B619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F4AE16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6B5EB3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C0D325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4150DE2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667D1B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7E4445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B1FDEE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.5541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0B64CE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.113131</w:t>
            </w:r>
          </w:p>
        </w:tc>
      </w:tr>
      <w:tr w:rsidR="00C21F67" w:rsidRPr="009D6AEC" w14:paraId="00107AF7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5BBE56E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0193B6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309BE6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7DB692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775D421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FBE9A5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E34F2C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0525B9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0.2500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2916D0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45078</w:t>
            </w:r>
          </w:p>
        </w:tc>
      </w:tr>
      <w:tr w:rsidR="00C21F67" w:rsidRPr="009D6AEC" w14:paraId="64CFB7DD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34A0BE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AB7834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D33DA3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946F95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2D899D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A934E2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2B42E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6B386D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35795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48D2E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26383</w:t>
            </w:r>
          </w:p>
        </w:tc>
      </w:tr>
      <w:tr w:rsidR="00C21F67" w:rsidRPr="009D6AEC" w14:paraId="6D7DE477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0FCD923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C6F4EA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52839A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3377F5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31E4DF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1CA17FC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AB0C67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ABAD21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49152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C1BB1B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</w:tr>
      <w:tr w:rsidR="00C21F67" w:rsidRPr="009D6AEC" w14:paraId="7D41FD11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1B2966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B40B9E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D2957A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4615192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3272EBC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7DCCC9E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46A5FC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E8823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.02447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5D7A78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961728</w:t>
            </w:r>
          </w:p>
        </w:tc>
      </w:tr>
      <w:tr w:rsidR="00C21F67" w:rsidRPr="009D6AEC" w14:paraId="011E2BF2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796630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F619BC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EA0BB9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748609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EAEACE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E2B827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638EEB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129BFA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6.026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9AA9B8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.841203</w:t>
            </w:r>
          </w:p>
        </w:tc>
      </w:tr>
      <w:tr w:rsidR="00C21F67" w:rsidRPr="009D6AEC" w14:paraId="5ACD8A2A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7D888D7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AA83B6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2FB480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D068F7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1FBA325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52A7F0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A585C0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ACF57A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1994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F61823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08436</w:t>
            </w:r>
          </w:p>
        </w:tc>
      </w:tr>
      <w:tr w:rsidR="00C21F67" w:rsidRPr="009D6AEC" w14:paraId="7CE57110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A3A55C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AF9C26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AA3E71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CE48ED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7484D6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BCF5CD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2867F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291E6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3278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7F838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00196</w:t>
            </w:r>
          </w:p>
        </w:tc>
      </w:tr>
      <w:tr w:rsidR="00C21F67" w:rsidRPr="009D6AEC" w14:paraId="3D894B16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092F6B6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B36FF6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7F07E0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0200FE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90E518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155A8E9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E1E36C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828B2B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2648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5D977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05434</w:t>
            </w:r>
          </w:p>
        </w:tc>
      </w:tr>
      <w:tr w:rsidR="00C21F67" w:rsidRPr="009D6AEC" w14:paraId="0F5450C8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5712591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5EFC55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A73084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A116BE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09663EA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327EB20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180D88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6FFF4B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7.8826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5C988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.401279</w:t>
            </w:r>
          </w:p>
        </w:tc>
      </w:tr>
      <w:tr w:rsidR="00C21F67" w:rsidRPr="009D6AEC" w14:paraId="55CF84DA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30ABC50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8B346A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0A9968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501C06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4F3EB15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3327325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1C359F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E5E7C0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200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C997C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08421</w:t>
            </w:r>
          </w:p>
        </w:tc>
      </w:tr>
      <w:tr w:rsidR="00C21F67" w:rsidRPr="009D6AEC" w14:paraId="3F4FD947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52892D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lastRenderedPageBreak/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094F37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4C845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B7D668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14D324F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33E863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0B03F2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472A99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3296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DE0ACB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</w:tr>
      <w:tr w:rsidR="00C21F67" w:rsidRPr="009D6AEC" w14:paraId="27E8FE7E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754F53F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F55A03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EF7A1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082C0C7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1CE7F77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A0D8B3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4A18D0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4ACF2A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2656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9E6D79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05351</w:t>
            </w:r>
          </w:p>
        </w:tc>
      </w:tr>
      <w:tr w:rsidR="00C21F67" w:rsidRPr="009D6AEC" w14:paraId="07F41135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3077E46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81A82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31C68C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3ECBC9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1C0BC7F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B034A2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84000C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A6A808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4.4396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D1714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7.381748</w:t>
            </w:r>
          </w:p>
        </w:tc>
      </w:tr>
      <w:tr w:rsidR="00C21F67" w:rsidRPr="009D6AEC" w14:paraId="5859DED5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3944D24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042E3B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1262CE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0969DA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D2BA8F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EFD479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5B1745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C8A52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2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3741BC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11785</w:t>
            </w:r>
          </w:p>
        </w:tc>
      </w:tr>
      <w:tr w:rsidR="00C21F67" w:rsidRPr="009D6AEC" w14:paraId="3F923297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0AC666C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8627CA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554AC4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4C6297E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7D697C7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2D8A00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B7FC20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F44253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454AD8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</w:tr>
      <w:tr w:rsidR="00C21F67" w:rsidRPr="009D6AEC" w14:paraId="2EDBAD76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6ABB22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DF7B0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F80BAF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890E79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4A10D07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21930F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B77D96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FDD342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3333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42732F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</w:tr>
      <w:tr w:rsidR="00C21F67" w:rsidRPr="009D6AEC" w14:paraId="16196C1E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3C9A5F6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94A127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9B2126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F77D5D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7353D21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71B01B5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C15C80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AA76BE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6.026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3E3D2C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.841203</w:t>
            </w:r>
          </w:p>
        </w:tc>
      </w:tr>
      <w:tr w:rsidR="00C21F67" w:rsidRPr="009D6AEC" w14:paraId="74A51777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855763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A5FCF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7E684C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18048C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17460D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8B3150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93B9FD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F6FC83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1994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606F9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08436</w:t>
            </w:r>
          </w:p>
        </w:tc>
      </w:tr>
      <w:tr w:rsidR="00C21F67" w:rsidRPr="009D6AEC" w14:paraId="0A96482C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7C8231D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9BF81B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2DF22C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5458D4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484988A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80B45E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386933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CCA004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3278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C790A8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00196</w:t>
            </w:r>
          </w:p>
        </w:tc>
      </w:tr>
      <w:tr w:rsidR="00C21F67" w:rsidRPr="009D6AEC" w14:paraId="5EBEFA70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425B730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rcadi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58085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143D72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2A2CBB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2A6CFFD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329EEFC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662ADD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2B4028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2648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ED28ED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05434</w:t>
            </w:r>
          </w:p>
        </w:tc>
      </w:tr>
      <w:tr w:rsidR="00C21F67" w:rsidRPr="009D6AEC" w14:paraId="7FC6C5DB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5F9A923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Downfall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7E77D8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6C6829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88C0A8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0F7CE80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5DE78F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D2569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A50E30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8821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C226D4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851185</w:t>
            </w:r>
          </w:p>
        </w:tc>
      </w:tr>
      <w:tr w:rsidR="00C21F67" w:rsidRPr="009D6AEC" w14:paraId="27F73F16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07A1620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Downfall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539E5E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934CBF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980C94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0CB64B6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877D1D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B9DEA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09F735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34981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0181C0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744961</w:t>
            </w:r>
          </w:p>
        </w:tc>
      </w:tr>
      <w:tr w:rsidR="00C21F67" w:rsidRPr="009D6AEC" w14:paraId="616565B6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533BF7F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Downfall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EA4E22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684ABB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ABC522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5A7ED9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7651C03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949124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34FA62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96735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1A711D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641151</w:t>
            </w:r>
          </w:p>
        </w:tc>
      </w:tr>
      <w:tr w:rsidR="00C21F67" w:rsidRPr="009D6AEC" w14:paraId="03A8DB2B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09FBDED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Downfall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9FE0C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67E040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B6CADE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73581D0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165F8D6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ABFC6A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A34337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42476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FA7CE7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593969</w:t>
            </w:r>
          </w:p>
        </w:tc>
      </w:tr>
      <w:tr w:rsidR="00C21F67" w:rsidRPr="009D6AEC" w14:paraId="3B57CB1F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7FECA09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Downfall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3DA966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C7DE1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059F931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5DB7DF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07BB8E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570754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4F904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429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55E3D0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599714</w:t>
            </w:r>
          </w:p>
        </w:tc>
      </w:tr>
      <w:tr w:rsidR="00C21F67" w:rsidRPr="009D6AEC" w14:paraId="7AD1E36F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32184A1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Downfall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DF286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41EAFC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84AE28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2BE212F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1AFE5C1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B20518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1E35F3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42636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AC9626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610519</w:t>
            </w:r>
          </w:p>
        </w:tc>
      </w:tr>
      <w:tr w:rsidR="00C21F67" w:rsidRPr="009D6AEC" w14:paraId="445AC4B4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10F127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Downfall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A44EDF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169410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DF02A1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218AB26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0EC012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8F4EAD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E12FD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42476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7F6064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593969</w:t>
            </w:r>
          </w:p>
        </w:tc>
      </w:tr>
      <w:tr w:rsidR="00C21F67" w:rsidRPr="009D6AEC" w14:paraId="3029E95B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939061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Downfall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BAC160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D694D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A18C4B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233F545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F930F0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7B46AB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F6DD86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31495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413A18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58708</w:t>
            </w:r>
          </w:p>
        </w:tc>
      </w:tr>
      <w:tr w:rsidR="00C21F67" w:rsidRPr="009D6AEC" w14:paraId="5A52F750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52EA0C0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Downfall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DBEBF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AF9306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4C219F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356ABD9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AF8582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45A5AD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95A891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79685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14A4C0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011457</w:t>
            </w:r>
          </w:p>
        </w:tc>
      </w:tr>
      <w:tr w:rsidR="00C21F67" w:rsidRPr="009D6AEC" w14:paraId="409062F2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3BE6AB4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Downfall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B4690C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2BDF2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71DC1D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BA28F7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666250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7A6D63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747B3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31575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A8675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58022</w:t>
            </w:r>
          </w:p>
        </w:tc>
      </w:tr>
      <w:tr w:rsidR="00C21F67" w:rsidRPr="009D6AEC" w14:paraId="261E04E1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7E30B38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Downfall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65400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05626A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416CEC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1A06B16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DCFCC5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DE702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B82815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92502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8A9689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05183</w:t>
            </w:r>
          </w:p>
        </w:tc>
      </w:tr>
      <w:tr w:rsidR="00C21F67" w:rsidRPr="009D6AEC" w14:paraId="43E834AC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8AE030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Downfall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6B714D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A721C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EC850A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15CBADD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1D9563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CE5E6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D08025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41807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74D84B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62034</w:t>
            </w:r>
          </w:p>
        </w:tc>
      </w:tr>
      <w:tr w:rsidR="00C21F67" w:rsidRPr="009D6AEC" w14:paraId="1FEDF306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3E39711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Downfall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CB3771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BEB6B2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17A251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5EE85A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A893EE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E3E7CA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E410BF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10119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075529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178271</w:t>
            </w:r>
          </w:p>
        </w:tc>
      </w:tr>
      <w:tr w:rsidR="00C21F67" w:rsidRPr="009D6AEC" w14:paraId="3FA17526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0690FF4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Downfall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9F09D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748261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5E901C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06F765C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C08354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1F077D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131B8B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31495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B88F16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58708</w:t>
            </w:r>
          </w:p>
        </w:tc>
      </w:tr>
      <w:tr w:rsidR="00C21F67" w:rsidRPr="009D6AEC" w14:paraId="7884803A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30181B4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Downfall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7DA6E6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1C9F41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BA67A5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7CB1115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2FF3E38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A6C2AC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2B1D66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79685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B7A290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011457</w:t>
            </w:r>
          </w:p>
        </w:tc>
      </w:tr>
      <w:tr w:rsidR="00C21F67" w:rsidRPr="009D6AEC" w14:paraId="2DD438E0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0E3821F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Gebar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A7CB69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D74690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5ED627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EE863C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448814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93DB8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F5AA5D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5139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399C98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1615</w:t>
            </w:r>
          </w:p>
        </w:tc>
      </w:tr>
      <w:tr w:rsidR="00C21F67" w:rsidRPr="009D6AEC" w14:paraId="0C100500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4196A92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Gebar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BE393A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4A47C1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539FD1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7CB00B3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8AA1F7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186930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2C2D86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33918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7F5642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16023</w:t>
            </w:r>
          </w:p>
        </w:tc>
      </w:tr>
      <w:tr w:rsidR="00C21F67" w:rsidRPr="009D6AEC" w14:paraId="0D5C9FC4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5D9C7E2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Gebar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7A028E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64EAED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039738E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B6F40A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610F44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773F6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0C8FBF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01755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76CB2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47324</w:t>
            </w:r>
          </w:p>
        </w:tc>
      </w:tr>
      <w:tr w:rsidR="00C21F67" w:rsidRPr="009D6AEC" w14:paraId="2B2B7E7E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3569DAB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Gebar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F7DD3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7EE7F2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391559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98D217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64A11D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29A909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EA9A88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5376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DB31B5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18624</w:t>
            </w:r>
          </w:p>
        </w:tc>
      </w:tr>
      <w:tr w:rsidR="00C21F67" w:rsidRPr="009D6AEC" w14:paraId="16ABBA5B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3EA0649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Gebar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A40C7C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3C267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89C2D3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0A7EB71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3A421A8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501C4C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FE7D90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35483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C7E5C6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</w:tr>
      <w:tr w:rsidR="00C21F67" w:rsidRPr="009D6AEC" w14:paraId="076E912C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5518EDE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Gebar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6C982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9150D9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7B65CD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2A15D81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2310A92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136F89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4EC940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06451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2F68C3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</w:tr>
      <w:tr w:rsidR="00C21F67" w:rsidRPr="009D6AEC" w14:paraId="3E5F1325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37C4016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Gebar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575A92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DE6F88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0D88E0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ECDBDF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5FCBC1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BC97E3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BFC3AC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8682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68D27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01693</w:t>
            </w:r>
          </w:p>
        </w:tc>
      </w:tr>
      <w:tr w:rsidR="00C21F67" w:rsidRPr="009D6AEC" w14:paraId="636C0D65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06E4C3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Gebar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6E57F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E312F8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FF8A8C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2170CD1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7F79A90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957378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1FB28B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3297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B55BE2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56078</w:t>
            </w:r>
          </w:p>
        </w:tc>
      </w:tr>
      <w:tr w:rsidR="00C21F67" w:rsidRPr="009D6AEC" w14:paraId="5A5DFEAC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434ABCE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Gebar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53CA76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2EF05F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46C3BB2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DEEACE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286B80B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F36D1A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5163C0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8785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09A72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01053</w:t>
            </w:r>
          </w:p>
        </w:tc>
      </w:tr>
      <w:tr w:rsidR="00C21F67" w:rsidRPr="009D6AEC" w14:paraId="63E23C54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2FFEA3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Gebar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EC9491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B062D5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706DDC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7D767CA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598BAF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F49FE8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B68EF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3370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A9727E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56616</w:t>
            </w:r>
          </w:p>
        </w:tc>
      </w:tr>
      <w:tr w:rsidR="00C21F67" w:rsidRPr="009D6AEC" w14:paraId="3AF6B1CF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79314EE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Gebar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3AE20A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A27B45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03EF37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A0F893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7110643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CE16C4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F03684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8888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0C399F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</w:tr>
      <w:tr w:rsidR="00C21F67" w:rsidRPr="009D6AEC" w14:paraId="1C724FE8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25102F9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Gebar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8FD673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C6DF39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126A15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1207D33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13E5AD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30BC7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8BB9F9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3444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E7173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57667</w:t>
            </w:r>
          </w:p>
        </w:tc>
      </w:tr>
      <w:tr w:rsidR="00C21F67" w:rsidRPr="009D6AEC" w14:paraId="19C9B41C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870303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Gebar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2F6FCB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8498B3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486E803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238AF0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39F16C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39A07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2CDDCB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8682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E98DFA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01693</w:t>
            </w:r>
          </w:p>
        </w:tc>
      </w:tr>
      <w:tr w:rsidR="00C21F67" w:rsidRPr="009D6AEC" w14:paraId="7ED6A0FD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A0F5BD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Gebar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A43B78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2E571A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7457D1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3FDDA7E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357E8E1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31E3EB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A596A1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3297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48E71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56078</w:t>
            </w:r>
          </w:p>
        </w:tc>
      </w:tr>
      <w:tr w:rsidR="00C21F67" w:rsidRPr="009D6AEC" w14:paraId="27F04BA9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0AEB143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Gebar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73DAE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2A17DA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85D357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2AD92E5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8D368E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16BCFE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013283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5243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9FB477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70222</w:t>
            </w:r>
          </w:p>
        </w:tc>
      </w:tr>
      <w:tr w:rsidR="00C21F67" w:rsidRPr="009D6AEC" w14:paraId="48B6356E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4893602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Gebar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8DD404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AF83B9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012C82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4B945D4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15CB249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48813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192D1B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7423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883F0B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72822</w:t>
            </w:r>
          </w:p>
        </w:tc>
      </w:tr>
      <w:tr w:rsidR="00C21F67" w:rsidRPr="009D6AEC" w14:paraId="03055ABC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12CA97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Gebar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96DC7F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9C4B9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E0D583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00FF21B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6BC044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5FCD92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022BB4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5326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F77690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69971</w:t>
            </w:r>
          </w:p>
        </w:tc>
      </w:tr>
      <w:tr w:rsidR="00C21F67" w:rsidRPr="009D6AEC" w14:paraId="3CC4BFAA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7F76975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Palerang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97E10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4A0E25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B174BA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27BDA32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3127E69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2C5A17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2CF588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09523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84CD4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81352</w:t>
            </w:r>
          </w:p>
        </w:tc>
      </w:tr>
      <w:tr w:rsidR="00C21F67" w:rsidRPr="009D6AEC" w14:paraId="292CA5B6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2F9BBB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Palerang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1A2547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B8F009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815A26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210325B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10CA224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59237B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56F4DB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0.6428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A05BCE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.549313</w:t>
            </w:r>
          </w:p>
        </w:tc>
      </w:tr>
      <w:tr w:rsidR="00C21F67" w:rsidRPr="009D6AEC" w14:paraId="3F925005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30DE0F0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Palerang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1F29C0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58FD1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7F1D31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433CDA2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1088C84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A773C2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B4B9C8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3615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BFCFC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05445</w:t>
            </w:r>
          </w:p>
        </w:tc>
      </w:tr>
      <w:tr w:rsidR="00C21F67" w:rsidRPr="009D6AEC" w14:paraId="641A1ADD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B14A40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Palerang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1E5CD6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05C40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03F2C8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229CBA1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719B1BC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684A56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9CB89F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34284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77844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83801</w:t>
            </w:r>
          </w:p>
        </w:tc>
      </w:tr>
      <w:tr w:rsidR="00C21F67" w:rsidRPr="009D6AEC" w14:paraId="7946EF0A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58857B4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Palerang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3D761A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8CB38F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7550CA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4D37A5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0088E3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34448B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DA7716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.89368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BB7125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.055169</w:t>
            </w:r>
          </w:p>
        </w:tc>
      </w:tr>
      <w:tr w:rsidR="00C21F67" w:rsidRPr="009D6AEC" w14:paraId="1CAC2137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314D3A4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Palerang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AC0D7E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327C8A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848B15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7C7285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E62BEF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44AFC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F18E31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8475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8CC322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96373</w:t>
            </w:r>
          </w:p>
        </w:tc>
      </w:tr>
      <w:tr w:rsidR="00C21F67" w:rsidRPr="009D6AEC" w14:paraId="0485A95A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282ECD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Palerang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3C3930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0EC0E2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AE7676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A778D1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376CE36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75BDE4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A6AFBB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47214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546B47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64589</w:t>
            </w:r>
          </w:p>
        </w:tc>
      </w:tr>
      <w:tr w:rsidR="00C21F67" w:rsidRPr="009D6AEC" w14:paraId="0276E7BC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6BE81B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Palerang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5822C4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DE99CD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63310B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00160FA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9646B1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6C316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DAF6BA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.99697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C17A1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.433133</w:t>
            </w:r>
          </w:p>
        </w:tc>
      </w:tr>
      <w:tr w:rsidR="00C21F67" w:rsidRPr="009D6AEC" w14:paraId="4B85E839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26A4BD2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Palerang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8F8B72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896BF3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A3354D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4E4B639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3D39B39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AB5FC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E8535E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7796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7726B2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70152</w:t>
            </w:r>
          </w:p>
        </w:tc>
      </w:tr>
      <w:tr w:rsidR="00C21F67" w:rsidRPr="009D6AEC" w14:paraId="3569E219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B2AB4D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Palerang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695A2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4B54CB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A4DA0B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0F1B4CD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255FD58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8EAA4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428302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.64087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4CC1C6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.94511</w:t>
            </w:r>
          </w:p>
        </w:tc>
      </w:tr>
      <w:tr w:rsidR="00C21F67" w:rsidRPr="009D6AEC" w14:paraId="2A4273C1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3A13B4A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Palerang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105F66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CCBC7A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0B74EE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0359AEF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2298CC3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ADEEEB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579883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8337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6AE79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62967</w:t>
            </w:r>
          </w:p>
        </w:tc>
      </w:tr>
      <w:tr w:rsidR="00C21F67" w:rsidRPr="009D6AEC" w14:paraId="58D64E16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525F70E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Palerang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27C2EA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117A95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3C8708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1B91E9E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7C6E3E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421524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5F682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0.9836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02C917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.089579</w:t>
            </w:r>
          </w:p>
        </w:tc>
      </w:tr>
      <w:tr w:rsidR="00C21F67" w:rsidRPr="009D6AEC" w14:paraId="4E5302BD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307E8E7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Palerang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2D2BD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9F806E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B2D114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AFBAC7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414913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413131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AD030B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0875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FE9FB1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63437</w:t>
            </w:r>
          </w:p>
        </w:tc>
      </w:tr>
      <w:tr w:rsidR="00C21F67" w:rsidRPr="009D6AEC" w14:paraId="21CF46C1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19CF4E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Palerang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D6B755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81726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470DE30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7ACB840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C95878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F7DA88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2B806F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2.6996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8EFC7C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.73483</w:t>
            </w:r>
          </w:p>
        </w:tc>
      </w:tr>
      <w:tr w:rsidR="00C21F67" w:rsidRPr="009D6AEC" w14:paraId="557D0A1A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27DA158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Palerang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478DDD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BE28BD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D1BAD1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49CD34F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0758BC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87FEC9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A3550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5476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B0121D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13041</w:t>
            </w:r>
          </w:p>
        </w:tc>
      </w:tr>
      <w:tr w:rsidR="00C21F67" w:rsidRPr="009D6AEC" w14:paraId="54BA8EAE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38F97A1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Palerang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5CD746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5F6BE0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5E3DD2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31A7916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483239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5FA4B8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E2F44F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7.7134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674AA6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6.75624</w:t>
            </w:r>
          </w:p>
        </w:tc>
      </w:tr>
      <w:tr w:rsidR="00C21F67" w:rsidRPr="009D6AEC" w14:paraId="1ECAE3FE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40091D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estmar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4E6A1E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EDE878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4A02AAF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36502B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3527246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9ABE35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3DB11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315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BE839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18466</w:t>
            </w:r>
          </w:p>
        </w:tc>
      </w:tr>
      <w:tr w:rsidR="00C21F67" w:rsidRPr="009D6AEC" w14:paraId="739C40E0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8993A3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estmar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95B8A5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7D6886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C3B2FE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35AAA1D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E10846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AB483E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A3584D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41167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362E5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855507</w:t>
            </w:r>
          </w:p>
        </w:tc>
      </w:tr>
      <w:tr w:rsidR="00C21F67" w:rsidRPr="009D6AEC" w14:paraId="3471C8D9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4C71D4F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estmar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035DB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A2E535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E3F72F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3294E9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72B88B7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CCB05D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AB9FD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9175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A1EA37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65357</w:t>
            </w:r>
          </w:p>
        </w:tc>
      </w:tr>
      <w:tr w:rsidR="00C21F67" w:rsidRPr="009D6AEC" w14:paraId="3D3425D3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0C3304A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estmar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C4629A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AB89AD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71A477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36353E2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339E63C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E662AD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087909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13662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BC2DA0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607836</w:t>
            </w:r>
          </w:p>
        </w:tc>
      </w:tr>
      <w:tr w:rsidR="00C21F67" w:rsidRPr="009D6AEC" w14:paraId="7332766D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49BE83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estmar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C287AA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F5DEA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E6BE79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7CA1535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408151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51EDCF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C0FCAF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5069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EB554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17243</w:t>
            </w:r>
          </w:p>
        </w:tc>
      </w:tr>
      <w:tr w:rsidR="00C21F67" w:rsidRPr="009D6AEC" w14:paraId="38483A1E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71F62F4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estmar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C8198F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2D6A05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ED1E43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352C540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09FEEF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9FB84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46D2BE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.32398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B39ED0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833109</w:t>
            </w:r>
          </w:p>
        </w:tc>
      </w:tr>
      <w:tr w:rsidR="00C21F67" w:rsidRPr="009D6AEC" w14:paraId="6DC0684B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45EA750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estmar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E97749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618F4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0C2E51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7FDABF8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5F3602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BCD9F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C01AC3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5322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739C17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74663</w:t>
            </w:r>
          </w:p>
        </w:tc>
      </w:tr>
      <w:tr w:rsidR="00C21F67" w:rsidRPr="009D6AEC" w14:paraId="5543E3D2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096DF29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estmar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9FF7F1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9BC5E9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0A85A5A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443055C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D586F6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4B71C7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FCBA45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75108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26DB19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544255</w:t>
            </w:r>
          </w:p>
        </w:tc>
      </w:tr>
      <w:tr w:rsidR="00C21F67" w:rsidRPr="009D6AEC" w14:paraId="67883CEE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2887DEE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estmar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F80430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69832F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47E81C4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2E909A1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7C74523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582534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3C2BD0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3615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0DA089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17884</w:t>
            </w:r>
          </w:p>
        </w:tc>
      </w:tr>
      <w:tr w:rsidR="00C21F67" w:rsidRPr="009D6AEC" w14:paraId="3EEB2DAC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7096598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estmar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2F4FBB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B6A52F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8FD5DE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0B08BCD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9414DF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9599A2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D7ADF2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62205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D0662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882943</w:t>
            </w:r>
          </w:p>
        </w:tc>
      </w:tr>
      <w:tr w:rsidR="00C21F67" w:rsidRPr="009D6AEC" w14:paraId="24B1AD30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5F43FB1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estmar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E05B3B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BCC836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FDA771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7B17715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D6300A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A1DB50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0B5BE2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1153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74BDED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7068</w:t>
            </w:r>
          </w:p>
        </w:tc>
      </w:tr>
      <w:tr w:rsidR="00C21F67" w:rsidRPr="009D6AEC" w14:paraId="07FB285B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4F4DC94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estmar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630780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C794AF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43E601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37F840B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9D6C24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EE91BC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FDB7B4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23278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1558C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540481</w:t>
            </w:r>
          </w:p>
        </w:tc>
      </w:tr>
      <w:tr w:rsidR="00C21F67" w:rsidRPr="009D6AEC" w14:paraId="72B19AFF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4947D3A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estmar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90492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548D9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3C84A2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05D05B8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25553DB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22C606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B7A421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.72727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C46C99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</w:tr>
      <w:tr w:rsidR="00C21F67" w:rsidRPr="009D6AEC" w14:paraId="14FE2AD0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2294185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estmar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6772E4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538389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8E07D1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772B623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665000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BBDD63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CD0E4F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7272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4ED771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</w:tr>
      <w:tr w:rsidR="00C21F67" w:rsidRPr="009D6AEC" w14:paraId="12D95E34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75BD1A4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boolig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2A699F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C6CA59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F187E9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19BE769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3AD8A78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9F6E4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356BF9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2775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019C6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06366</w:t>
            </w:r>
          </w:p>
        </w:tc>
      </w:tr>
      <w:tr w:rsidR="00C21F67" w:rsidRPr="009D6AEC" w14:paraId="4C113075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37FFBB5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boolig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C40B1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3EB756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B040C1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2551C5F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D24AA9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B1212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05079E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.14887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A6266D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949168</w:t>
            </w:r>
          </w:p>
        </w:tc>
      </w:tr>
      <w:tr w:rsidR="00C21F67" w:rsidRPr="009D6AEC" w14:paraId="3FC29E6F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4A7CE23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boolig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3FFB03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3185CC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08AC824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D0FCAC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1E2B8A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D2339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11CA5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33704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D8B9AE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04545</w:t>
            </w:r>
          </w:p>
        </w:tc>
      </w:tr>
      <w:tr w:rsidR="00C21F67" w:rsidRPr="009D6AEC" w14:paraId="2809FCE1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2844CE3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boolig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2A8995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0F1AE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389208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1EB2F0B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1C912A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9DDE57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0B8DAA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.7555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EA9ED8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077664</w:t>
            </w:r>
          </w:p>
        </w:tc>
      </w:tr>
      <w:tr w:rsidR="00C21F67" w:rsidRPr="009D6AEC" w14:paraId="19604085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22371D5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boolig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6DE8D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E89CC6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7737EE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04D77A6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9803E4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7E2EB3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7673FC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34117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F068D1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42787</w:t>
            </w:r>
          </w:p>
        </w:tc>
      </w:tr>
      <w:tr w:rsidR="00C21F67" w:rsidRPr="009D6AEC" w14:paraId="22A24470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C97DD8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boolig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91A21C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A8F207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FDE610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413C5E6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3FE2C6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8FAFC0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FA2AB3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.1406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E8F830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.520546</w:t>
            </w:r>
          </w:p>
        </w:tc>
      </w:tr>
      <w:tr w:rsidR="00C21F67" w:rsidRPr="009D6AEC" w14:paraId="7158D1A4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46284C9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boolig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30DFBE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A86246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72FB94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CE35FD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9E0716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26C56F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150F89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3225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A5D1E1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NA</w:t>
            </w:r>
          </w:p>
        </w:tc>
      </w:tr>
      <w:tr w:rsidR="00C21F67" w:rsidRPr="009D6AEC" w14:paraId="62092DD3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776F66A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boolig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7C1179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5B3B5E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A555C6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27C6587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7F3DD6C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64830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5047AF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.96054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ED34A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.170829</w:t>
            </w:r>
          </w:p>
        </w:tc>
      </w:tr>
      <w:tr w:rsidR="00C21F67" w:rsidRPr="009D6AEC" w14:paraId="0672931C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52FE4F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boolig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6FFED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88F9A6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082237C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23C2C48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1F9625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73E05B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16DDEC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39170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074F1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03456</w:t>
            </w:r>
          </w:p>
        </w:tc>
      </w:tr>
      <w:tr w:rsidR="00C21F67" w:rsidRPr="009D6AEC" w14:paraId="0C75E602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74823F2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boolig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3BDE54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710D50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0BC9C61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6C1119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7CC67E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7BBF76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10EA0A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.19236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936F58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109778</w:t>
            </w:r>
          </w:p>
        </w:tc>
      </w:tr>
      <w:tr w:rsidR="00C21F67" w:rsidRPr="009D6AEC" w14:paraId="42DC9F9C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2205836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boolig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88F452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B5E077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150856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291B2E0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12C1289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740151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0759EB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5806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B57D03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</w:tr>
      <w:tr w:rsidR="00C21F67" w:rsidRPr="009D6AEC" w14:paraId="70063D47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24E3E94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boolig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6793F2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479A14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492BF06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35B2D60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28C94A8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D3D905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DD704E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.2900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E45E6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.480422</w:t>
            </w:r>
          </w:p>
        </w:tc>
      </w:tr>
      <w:tr w:rsidR="00C21F67" w:rsidRPr="009D6AEC" w14:paraId="1DA9718E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3A69BEE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boolig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5CDBCB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0CCE08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0ECDF85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0EBD6AB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13B3B60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05B630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CF271E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4.1858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C09C3C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.893425</w:t>
            </w:r>
          </w:p>
        </w:tc>
      </w:tr>
      <w:tr w:rsidR="00C21F67" w:rsidRPr="009D6AEC" w14:paraId="098277CE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0876259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boolig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8CAC8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AC3AA5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F6B53C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437ACB2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8D024F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4268EA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63BEA6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39D02D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</w:tr>
      <w:tr w:rsidR="00C21F67" w:rsidRPr="009D6AEC" w14:paraId="7311CB51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D3AC5D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boolig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C3D4A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C273C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7E029A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0DA9E6E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A0BBE2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F89B0C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04FDCB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329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2D3668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00314</w:t>
            </w:r>
          </w:p>
        </w:tc>
      </w:tr>
      <w:tr w:rsidR="00C21F67" w:rsidRPr="009D6AEC" w14:paraId="029680F0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0CB1E70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boolig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FF9A4A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72F819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048AC07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A075E5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7BA1A4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8EC8E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5BDCE6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4.2634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A3739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.919184</w:t>
            </w:r>
          </w:p>
        </w:tc>
      </w:tr>
      <w:tr w:rsidR="00C21F67" w:rsidRPr="009D6AEC" w14:paraId="32FB0C0C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2DD2E4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boolig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A44873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04801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1B362F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9E7E7A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0AE062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F2EA08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AD1CBF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D899A8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</w:tr>
      <w:tr w:rsidR="00C21F67" w:rsidRPr="009D6AEC" w14:paraId="4CBF30E1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409EB0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boolig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B8AF82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D5F1DB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5034FF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7B1EAA5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278B02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B09BF9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0073F3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33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11138D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00201</w:t>
            </w:r>
          </w:p>
        </w:tc>
      </w:tr>
      <w:tr w:rsidR="00C21F67" w:rsidRPr="009D6AEC" w14:paraId="19521237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5DC3033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boolig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D5F999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9427A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09C2C7F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107DA6C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3F749AB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5FC6E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05D774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4.3422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CB510C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.94603</w:t>
            </w:r>
          </w:p>
        </w:tc>
      </w:tr>
      <w:tr w:rsidR="00C21F67" w:rsidRPr="009D6AEC" w14:paraId="4BE9A23D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7C9192F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boolig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C0A09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3DCBE6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6816CA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1E3135F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0EFA6D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E0275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6535A3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B9406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</w:tr>
      <w:tr w:rsidR="00C21F67" w:rsidRPr="009D6AEC" w14:paraId="23F35A38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5D01D5A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boolig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A6F2DA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638524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9B8BD5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7F43924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E4ED2E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0FDDB8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5DBD4A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3333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D7A329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</w:tr>
      <w:tr w:rsidR="00C21F67" w:rsidRPr="009D6AEC" w14:paraId="333735BE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49D8D2E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boolig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1F1F5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B01198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43D253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18CA5CC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2656A41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E2307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469455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4.1858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5957F0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.893425</w:t>
            </w:r>
          </w:p>
        </w:tc>
      </w:tr>
      <w:tr w:rsidR="00C21F67" w:rsidRPr="009D6AEC" w14:paraId="4CDA8BA7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81579B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boolig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AEB241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D4728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63B702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14A555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7BB8EE6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09ED2A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04974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32D531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</w:tr>
      <w:tr w:rsidR="00C21F67" w:rsidRPr="009D6AEC" w14:paraId="1DF4CD3A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772C52C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boolig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A7025E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B6A328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42166B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406F70F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E4DD44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AD671A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D1F74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329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508CED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00314</w:t>
            </w:r>
          </w:p>
        </w:tc>
      </w:tr>
      <w:tr w:rsidR="00C21F67" w:rsidRPr="009D6AEC" w14:paraId="724C09E3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5371F4D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boolig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5CB0D4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CA7FC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8955E6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355325C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1DC278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5E4DAF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B0A0F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.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E1C649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</w:tr>
      <w:tr w:rsidR="00C21F67" w:rsidRPr="009D6AEC" w14:paraId="14A56CCB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A242E2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nimmi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90C064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58D54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43FA498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73E37FE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79ADD1A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C50B15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EAFF69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7778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F943AE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10793</w:t>
            </w:r>
          </w:p>
        </w:tc>
      </w:tr>
      <w:tr w:rsidR="00C21F67" w:rsidRPr="009D6AEC" w14:paraId="44D98471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294B614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nimmi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BE040E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526C2C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B0AEC2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1D11DC3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139502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C4571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D4DB0F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7.44523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88A187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.617239</w:t>
            </w:r>
          </w:p>
        </w:tc>
      </w:tr>
      <w:tr w:rsidR="00C21F67" w:rsidRPr="009D6AEC" w14:paraId="60972DFA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7BABC8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nimmi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1DEE92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FA31E6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0FD37B0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3F2422F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85F6DD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005F62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C1D5B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3404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A31B91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20222</w:t>
            </w:r>
          </w:p>
        </w:tc>
      </w:tr>
      <w:tr w:rsidR="00C21F67" w:rsidRPr="009D6AEC" w14:paraId="6E3E5468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22CBC2B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nimmi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F89ED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5F3AF0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08F37B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0158ADC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20FD71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4BBED8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94BE6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35568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59EF4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304409</w:t>
            </w:r>
          </w:p>
        </w:tc>
      </w:tr>
      <w:tr w:rsidR="00C21F67" w:rsidRPr="009D6AEC" w14:paraId="7246715F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839082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nimmi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EFA891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C696DA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39F772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7AAFFD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2624B6F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8AF00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260F8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67567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92EC4F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</w:tr>
      <w:tr w:rsidR="00C21F67" w:rsidRPr="009D6AEC" w14:paraId="1B549E76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378343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nimmi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577C84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F4AD1E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464B9F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373FAB3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2097954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2467EC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57AD57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7.36574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5CE89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.253616</w:t>
            </w:r>
          </w:p>
        </w:tc>
      </w:tr>
      <w:tr w:rsidR="00C21F67" w:rsidRPr="009D6AEC" w14:paraId="1168B23B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84FDD0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nimmi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ADF05F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F3FBC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30F5D4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2F7A786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86930B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7F235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67B9D4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3184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F4E142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19574</w:t>
            </w:r>
          </w:p>
        </w:tc>
      </w:tr>
      <w:tr w:rsidR="00C21F67" w:rsidRPr="009D6AEC" w14:paraId="0F2A8DE7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788A378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nimmi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813BC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DDF971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5B3231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4571BB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7CCF82A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FD39FC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4A552C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32784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566ADE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339278</w:t>
            </w:r>
          </w:p>
        </w:tc>
      </w:tr>
      <w:tr w:rsidR="00C21F67" w:rsidRPr="009D6AEC" w14:paraId="0DD85C3C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E928A9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nimmi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6DCB5F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C3E04E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24FA80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4EEDE2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ACD596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2ECB3F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BFFC7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3.0678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944575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.547677</w:t>
            </w:r>
          </w:p>
        </w:tc>
      </w:tr>
      <w:tr w:rsidR="00C21F67" w:rsidRPr="009D6AEC" w14:paraId="7AFF7EB6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40572E4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nimmi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B975AB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8811C0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C1C9BF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7099579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5C2CAB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CE7E6F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794375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8698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C1C0BD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59037</w:t>
            </w:r>
          </w:p>
        </w:tc>
      </w:tr>
      <w:tr w:rsidR="00C21F67" w:rsidRPr="009D6AEC" w14:paraId="43C907AC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36AD082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nimmi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71D7EC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95794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4E5967B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6ED8F2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729AC98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32168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7966AB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7.13096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089DBF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.592559</w:t>
            </w:r>
          </w:p>
        </w:tc>
      </w:tr>
      <w:tr w:rsidR="00C21F67" w:rsidRPr="009D6AEC" w14:paraId="464D7280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238230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nimmi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EA3DAA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F07BA6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6866EF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0E5C9F8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1260B9B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C05EE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605356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273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0DDC14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1719</w:t>
            </w:r>
          </w:p>
        </w:tc>
      </w:tr>
      <w:tr w:rsidR="00C21F67" w:rsidRPr="009D6AEC" w14:paraId="2FE327FA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242E75F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nimmi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56F3F1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D368E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446D790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36C90A7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9A23F0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059EA2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478D3D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30405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A642B7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93011</w:t>
            </w:r>
          </w:p>
        </w:tc>
      </w:tr>
      <w:tr w:rsidR="00C21F67" w:rsidRPr="009D6AEC" w14:paraId="73BBE8AF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388175D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nimmi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9919E2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26D261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05B3E1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7769A3E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2AC129D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F6EBFA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6BB130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2514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D5D79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19698</w:t>
            </w:r>
          </w:p>
        </w:tc>
      </w:tr>
      <w:tr w:rsidR="00C21F67" w:rsidRPr="009D6AEC" w14:paraId="004C11AB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0ADA69F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nimmi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81F6A2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38B3C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25505E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72D01C0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34CFF95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99DF68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C080E3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.80049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15EDA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.414369</w:t>
            </w:r>
          </w:p>
        </w:tc>
      </w:tr>
      <w:tr w:rsidR="00C21F67" w:rsidRPr="009D6AEC" w14:paraId="05EE8501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014E7E5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nimmi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B52032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44F1FA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A7E493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9CAE2D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76D770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D7BF30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262E5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3228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ECC128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21687</w:t>
            </w:r>
          </w:p>
        </w:tc>
      </w:tr>
      <w:tr w:rsidR="00C21F67" w:rsidRPr="009D6AEC" w14:paraId="135A026E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2A713C4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nimmi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5230DA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CCF4B3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785090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45B8CE3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DCB673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F44CB3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D356D2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.16321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5A8448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.430554</w:t>
            </w:r>
          </w:p>
        </w:tc>
      </w:tr>
      <w:tr w:rsidR="00C21F67" w:rsidRPr="009D6AEC" w14:paraId="02F0AA0E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7F1BF47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nimmi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E7DCC5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B1553D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C3D388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43AEE83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280F56E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85BC5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89799C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476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AF2E2B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NA</w:t>
            </w:r>
          </w:p>
        </w:tc>
      </w:tr>
      <w:tr w:rsidR="00C21F67" w:rsidRPr="009D6AEC" w14:paraId="51F1BD7A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5B87C4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nimmi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1849B8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74FF59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18E8B3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748058A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7AD6196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9914F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5C69A3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.52257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169F7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.306531</w:t>
            </w:r>
          </w:p>
        </w:tc>
      </w:tr>
      <w:tr w:rsidR="00C21F67" w:rsidRPr="009D6AEC" w14:paraId="5D17A456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41FED25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7D8A92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DE0A9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4A484ED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3066D9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38A73CF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DB3E1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FE9576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5CA4DC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290994</w:t>
            </w:r>
          </w:p>
        </w:tc>
      </w:tr>
      <w:tr w:rsidR="00C21F67" w:rsidRPr="009D6AEC" w14:paraId="4CE2B170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F08628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FB9262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CFA17F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176182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3A8862D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1D45669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A7D927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E67958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34.2857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6E0106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6.06885</w:t>
            </w:r>
          </w:p>
        </w:tc>
      </w:tr>
      <w:tr w:rsidR="00C21F67" w:rsidRPr="009D6AEC" w14:paraId="378947C0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2FBDE3F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2E033A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E2995B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C61220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5629E1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1357997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2A7648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AC7E03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.14285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0F163A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46385</w:t>
            </w:r>
          </w:p>
        </w:tc>
      </w:tr>
      <w:tr w:rsidR="00C21F67" w:rsidRPr="009D6AEC" w14:paraId="4DFDC83A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2892662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3665C2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8EA50E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02DCC9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80E723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D401B5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64D7E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ABAAA5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1.03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6253F6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6.32725</w:t>
            </w:r>
          </w:p>
        </w:tc>
      </w:tr>
      <w:tr w:rsidR="00C21F67" w:rsidRPr="009D6AEC" w14:paraId="7DF56483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BF73E4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1DD2A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E276A3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921E10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03C35DE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78F5566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6FFB8A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B5CC55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.5237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10BD4F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264902</w:t>
            </w:r>
          </w:p>
        </w:tc>
      </w:tr>
      <w:tr w:rsidR="00C21F67" w:rsidRPr="009D6AEC" w14:paraId="42305478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4A1DE78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849171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706B0E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46BD83E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F7B1E8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14EC51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5EB9EB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B3444B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46967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F3C2A5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7062</w:t>
            </w:r>
          </w:p>
        </w:tc>
      </w:tr>
      <w:tr w:rsidR="00C21F67" w:rsidRPr="009D6AEC" w14:paraId="1EEE67D4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532560E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C043C1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981151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813070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D021C3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501676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1E903A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3F109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8.8693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56B42C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.70438</w:t>
            </w:r>
          </w:p>
        </w:tc>
      </w:tr>
      <w:tr w:rsidR="00C21F67" w:rsidRPr="009D6AEC" w14:paraId="6912AB9B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3B11E0B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E6CF3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CA8E2D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613858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15F799E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6D86D1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7DED9D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B57BA9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3425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F9DF02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46172</w:t>
            </w:r>
          </w:p>
        </w:tc>
      </w:tr>
      <w:tr w:rsidR="00C21F67" w:rsidRPr="009D6AEC" w14:paraId="795745BF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0C4E565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4540DB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79E2C5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A172AA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5CBC22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4E40D3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BDBAF8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5EA936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31064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324E44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527267</w:t>
            </w:r>
          </w:p>
        </w:tc>
      </w:tr>
      <w:tr w:rsidR="00C21F67" w:rsidRPr="009D6AEC" w14:paraId="09396492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241BA02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2DCDED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5E186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ADA0A2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19C3FD3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ED6F83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7FDDEE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15E0EB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222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67CD3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</w:tr>
      <w:tr w:rsidR="00C21F67" w:rsidRPr="009D6AEC" w14:paraId="78E23F52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79D3EC7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2243AC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2EF7CC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489360C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8F53EE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37B517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CF09CB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5B80C1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85558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0B3B2E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66336</w:t>
            </w:r>
          </w:p>
        </w:tc>
      </w:tr>
      <w:tr w:rsidR="00C21F67" w:rsidRPr="009D6AEC" w14:paraId="03E298DA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AA427F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69E469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107AFA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EE98EF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211EDE5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3844A16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BF182B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B2FFE6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2456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B3F3BB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08928</w:t>
            </w:r>
          </w:p>
        </w:tc>
      </w:tr>
      <w:tr w:rsidR="00C21F67" w:rsidRPr="009D6AEC" w14:paraId="059AA41F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270E8D9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45B45C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C91C92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FDEA46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0B56B98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1919026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7F163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985320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59203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5DCE06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63716</w:t>
            </w:r>
          </w:p>
        </w:tc>
      </w:tr>
      <w:tr w:rsidR="00C21F67" w:rsidRPr="009D6AEC" w14:paraId="5D0B6578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896E9A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08F05A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9D800C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EA1AAF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0B2921E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40534D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6C7F05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F5D3A1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0699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689519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90993</w:t>
            </w:r>
          </w:p>
        </w:tc>
      </w:tr>
      <w:tr w:rsidR="00C21F67" w:rsidRPr="009D6AEC" w14:paraId="008BE40C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9408A1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BFEFBA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0951A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Autumn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08EEDB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641F16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AD6BC2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AFE20A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2378EB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6065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86BF46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700692</w:t>
            </w:r>
          </w:p>
        </w:tc>
      </w:tr>
      <w:tr w:rsidR="00C21F67" w:rsidRPr="009D6AEC" w14:paraId="25D06D13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1B83E8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44AF2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9FFF07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AB8516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7C16DBC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13F9CCC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13137A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8318B5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85558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BC4C8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66336</w:t>
            </w:r>
          </w:p>
        </w:tc>
      </w:tr>
      <w:tr w:rsidR="00C21F67" w:rsidRPr="009D6AEC" w14:paraId="3E844FED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47F534F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FDB10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37C8C4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4C1EE8A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8D0D6A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EC7285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9639ED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DD1AD5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450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FF4D46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15604</w:t>
            </w:r>
          </w:p>
        </w:tc>
      </w:tr>
      <w:tr w:rsidR="00C21F67" w:rsidRPr="009D6AEC" w14:paraId="5DB4DEE2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74FB03E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CD16F5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AA105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C418D0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39CB506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7D9697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AB014C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01B187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76762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A86BAB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71656</w:t>
            </w:r>
          </w:p>
        </w:tc>
      </w:tr>
      <w:tr w:rsidR="00C21F67" w:rsidRPr="009D6AEC" w14:paraId="4BF3CA35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7ED761F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7D6F13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BF1923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D82444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0981658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420C5E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5440C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345C55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36907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6AFA90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07746</w:t>
            </w:r>
          </w:p>
        </w:tc>
      </w:tr>
      <w:tr w:rsidR="00C21F67" w:rsidRPr="009D6AEC" w14:paraId="5DA4A1EB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2A11F4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A3ADB2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F790D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A7C37C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2A73FB6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3E803D7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8C1D32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CEFE8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2523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60735B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08374</w:t>
            </w:r>
          </w:p>
        </w:tc>
      </w:tr>
      <w:tr w:rsidR="00C21F67" w:rsidRPr="009D6AEC" w14:paraId="44760EA6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0FE4988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FBD2D7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785283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A636EA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13983BB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237561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FEE60D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705B93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3389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19FA47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</w:tr>
      <w:tr w:rsidR="00C21F67" w:rsidRPr="009D6AEC" w14:paraId="49FEB6FE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001CDBD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E2A58F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A2D1D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65A226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AE7248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40706D9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427FB2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CDB498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.11292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A0C6F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76375</w:t>
            </w:r>
          </w:p>
        </w:tc>
      </w:tr>
      <w:tr w:rsidR="00C21F67" w:rsidRPr="009D6AEC" w14:paraId="71074953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4BBF1B5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89D0F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B22A28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AC2906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452B8EF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3317C29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90EB2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F9B12C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2824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B2B8E8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09786</w:t>
            </w:r>
          </w:p>
        </w:tc>
      </w:tr>
      <w:tr w:rsidR="00C21F67" w:rsidRPr="009D6AEC" w14:paraId="285289BD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3F94DA2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8204A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2FA3A0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449064C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7276D80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44B0F3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E93762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A280FA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7422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DED6BE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311823</w:t>
            </w:r>
          </w:p>
        </w:tc>
      </w:tr>
      <w:tr w:rsidR="00C21F67" w:rsidRPr="009D6AEC" w14:paraId="38B73026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017AF04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618F3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DC10C2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41FAFB5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54884E8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0C38A34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3DC8A4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EB2659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639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F045E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03316</w:t>
            </w:r>
          </w:p>
        </w:tc>
      </w:tr>
      <w:tr w:rsidR="00C21F67" w:rsidRPr="009D6AEC" w14:paraId="5DE49054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6BEEB3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55336F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6F5C5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umm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F37716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D06E59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3CA2DC4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EE8499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05CAEA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63177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EA5135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734409</w:t>
            </w:r>
          </w:p>
        </w:tc>
      </w:tr>
      <w:tr w:rsidR="00C21F67" w:rsidRPr="009D6AEC" w14:paraId="32A4C2D1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2481D38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9D13A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C06A75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064E494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045E547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31DAC54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0CFE8A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31DF63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.85558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F7A51E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66336</w:t>
            </w:r>
          </w:p>
        </w:tc>
      </w:tr>
      <w:tr w:rsidR="00C21F67" w:rsidRPr="009D6AEC" w14:paraId="6221EAD7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75D292B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A5402B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3F9578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FA004E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78E9D02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3CE2B8F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DEA51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870102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2456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E28E68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08928</w:t>
            </w:r>
          </w:p>
        </w:tc>
      </w:tr>
      <w:tr w:rsidR="00C21F67" w:rsidRPr="009D6AEC" w14:paraId="17BF6B6B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4A3B33B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C3BC5C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C1E418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2FC4854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213AA9B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28DF45F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AE4DC5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E6E5A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60485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D0519E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53632</w:t>
            </w:r>
          </w:p>
        </w:tc>
      </w:tr>
      <w:tr w:rsidR="00C21F67" w:rsidRPr="009D6AEC" w14:paraId="09BE74AD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258899B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47D39D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321212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901E7E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19296F3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59D627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1D7008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03C866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0699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CFCCFD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90993</w:t>
            </w:r>
          </w:p>
        </w:tc>
      </w:tr>
      <w:tr w:rsidR="00C21F67" w:rsidRPr="009D6AEC" w14:paraId="6F93C114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6A8ED73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llo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4E2D53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D1B357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Winter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67DFDC5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1213FC7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23C8864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ED3CB4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2A1DD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30582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0C779A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342275</w:t>
            </w:r>
          </w:p>
        </w:tc>
      </w:tr>
      <w:tr w:rsidR="00C21F67" w:rsidRPr="009D6AEC" w14:paraId="4937AA5F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263174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yantabulla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81A25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E3DB46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03DBFE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female_fe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4BF7285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3D3EA1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3C7AB86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E0C1E9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2405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1FEDB8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030672</w:t>
            </w:r>
          </w:p>
        </w:tc>
      </w:tr>
      <w:tr w:rsidR="00C21F67" w:rsidRPr="009D6AEC" w14:paraId="65C1EF13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778FD56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yantabulla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FBAB69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8EBBBE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6936D5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30D5C0AD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134D772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DE1DA62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C839DB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822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45831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40951</w:t>
            </w:r>
          </w:p>
        </w:tc>
      </w:tr>
      <w:tr w:rsidR="00C21F67" w:rsidRPr="009D6AEC" w14:paraId="33FD061E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5BFDAC2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yantabulla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C3395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57C06F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2240054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ale_male</w:t>
            </w:r>
            <w:proofErr w:type="spellEnd"/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A2D851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F5860E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C8A870A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96B4DB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5483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4906EF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54186</w:t>
            </w:r>
          </w:p>
        </w:tc>
      </w:tr>
      <w:tr w:rsidR="00C21F67" w:rsidRPr="009D6AEC" w14:paraId="18D424AA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0CE07C5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yantabulla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B0E445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D5F6178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F2AF91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4EA369B5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6E1B29F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266B3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3ECA9C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34126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938F321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97191</w:t>
            </w:r>
          </w:p>
        </w:tc>
      </w:tr>
      <w:tr w:rsidR="00C21F67" w:rsidRPr="009D6AEC" w14:paraId="39C3518A" w14:textId="77777777" w:rsidTr="00FD0DEE">
        <w:trPr>
          <w:trHeight w:val="288"/>
        </w:trPr>
        <w:tc>
          <w:tcPr>
            <w:tcW w:w="1014" w:type="dxa"/>
            <w:shd w:val="clear" w:color="auto" w:fill="auto"/>
            <w:noWrap/>
            <w:vAlign w:val="bottom"/>
            <w:hideMark/>
          </w:tcPr>
          <w:p w14:paraId="1D8F41FC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proofErr w:type="spellStart"/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yantabulla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BE32B2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4FC33E3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Spring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0A5F83C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mixed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0D501E8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</w:t>
            </w:r>
          </w:p>
        </w:tc>
        <w:tc>
          <w:tcPr>
            <w:tcW w:w="1104" w:type="dxa"/>
            <w:shd w:val="clear" w:color="auto" w:fill="auto"/>
            <w:noWrap/>
            <w:vAlign w:val="bottom"/>
            <w:hideMark/>
          </w:tcPr>
          <w:p w14:paraId="55AFC65B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2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3597C6E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B076CF7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25038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6EC13E0" w14:textId="77777777" w:rsidR="00C21F67" w:rsidRPr="009D6AEC" w:rsidRDefault="00C21F67" w:rsidP="00FD0DE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</w:pPr>
            <w:r w:rsidRPr="009D6AEC">
              <w:rPr>
                <w:rFonts w:ascii="Arial" w:eastAsia="Times New Roman" w:hAnsi="Arial" w:cs="Arial"/>
                <w:i/>
                <w:iCs/>
                <w:kern w:val="0"/>
                <w:sz w:val="18"/>
                <w:szCs w:val="18"/>
                <w:lang w:eastAsia="en-AU"/>
                <w14:ligatures w14:val="none"/>
              </w:rPr>
              <w:t>0.127033</w:t>
            </w:r>
          </w:p>
        </w:tc>
      </w:tr>
    </w:tbl>
    <w:p w14:paraId="151BFAD2" w14:textId="77777777" w:rsidR="00C21F67" w:rsidRPr="00DA0EF2" w:rsidRDefault="00C21F67" w:rsidP="00C21F67">
      <w:pPr>
        <w:jc w:val="center"/>
        <w:rPr>
          <w:rFonts w:ascii="Arial" w:hAnsi="Arial" w:cs="Arial"/>
          <w:i/>
          <w:iCs/>
          <w:sz w:val="24"/>
          <w:szCs w:val="24"/>
        </w:rPr>
      </w:pPr>
    </w:p>
    <w:p w14:paraId="6D71FC0A" w14:textId="77777777" w:rsidR="00C21F67" w:rsidRPr="00DA0EF2" w:rsidRDefault="00C21F67" w:rsidP="00C21F67">
      <w:pPr>
        <w:jc w:val="center"/>
        <w:rPr>
          <w:rFonts w:ascii="Arial" w:hAnsi="Arial" w:cs="Arial"/>
          <w:i/>
          <w:iCs/>
          <w:sz w:val="24"/>
          <w:szCs w:val="24"/>
        </w:rPr>
      </w:pPr>
    </w:p>
    <w:p w14:paraId="770D1108" w14:textId="77777777" w:rsidR="00DD4604" w:rsidRDefault="00DD4604"/>
    <w:sectPr w:rsidR="00DD4604" w:rsidSect="00C21F6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859F7"/>
    <w:multiLevelType w:val="multilevel"/>
    <w:tmpl w:val="49FA813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E023B22"/>
    <w:multiLevelType w:val="hybridMultilevel"/>
    <w:tmpl w:val="960EFD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0432F3"/>
    <w:multiLevelType w:val="hybridMultilevel"/>
    <w:tmpl w:val="7CCC2422"/>
    <w:lvl w:ilvl="0" w:tplc="0BAE96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DF6DA0"/>
    <w:multiLevelType w:val="hybridMultilevel"/>
    <w:tmpl w:val="CCF45D0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E596354"/>
    <w:multiLevelType w:val="hybridMultilevel"/>
    <w:tmpl w:val="C67E47F0"/>
    <w:lvl w:ilvl="0" w:tplc="FB860F0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89370D"/>
    <w:multiLevelType w:val="hybridMultilevel"/>
    <w:tmpl w:val="0A9A0576"/>
    <w:lvl w:ilvl="0" w:tplc="15329D5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D00F2A"/>
    <w:multiLevelType w:val="hybridMultilevel"/>
    <w:tmpl w:val="D6643CE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23749993">
    <w:abstractNumId w:val="1"/>
  </w:num>
  <w:num w:numId="2" w16cid:durableId="1553418875">
    <w:abstractNumId w:val="5"/>
  </w:num>
  <w:num w:numId="3" w16cid:durableId="1024594451">
    <w:abstractNumId w:val="0"/>
  </w:num>
  <w:num w:numId="4" w16cid:durableId="1046686425">
    <w:abstractNumId w:val="2"/>
  </w:num>
  <w:num w:numId="5" w16cid:durableId="1750539634">
    <w:abstractNumId w:val="3"/>
  </w:num>
  <w:num w:numId="6" w16cid:durableId="1155686075">
    <w:abstractNumId w:val="6"/>
  </w:num>
  <w:num w:numId="7" w16cid:durableId="21193690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yNjE2MjW3sDA1NDFS0lEKTi0uzszPAykwrAUA1bhTWiwAAAA="/>
  </w:docVars>
  <w:rsids>
    <w:rsidRoot w:val="00C21F67"/>
    <w:rsid w:val="00145FAC"/>
    <w:rsid w:val="00163516"/>
    <w:rsid w:val="001D26AD"/>
    <w:rsid w:val="00853971"/>
    <w:rsid w:val="008B67F9"/>
    <w:rsid w:val="00C21F67"/>
    <w:rsid w:val="00CE6C38"/>
    <w:rsid w:val="00DD4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1B643"/>
  <w15:chartTrackingRefBased/>
  <w15:docId w15:val="{7A8D6687-B0D4-4B42-83B8-EB86EF608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1F67"/>
  </w:style>
  <w:style w:type="paragraph" w:styleId="Heading1">
    <w:name w:val="heading 1"/>
    <w:basedOn w:val="Normal"/>
    <w:next w:val="Normal"/>
    <w:link w:val="Heading1Char"/>
    <w:uiPriority w:val="9"/>
    <w:qFormat/>
    <w:rsid w:val="00C21F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1F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1F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21F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21F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21F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21F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21F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21F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1F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21F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21F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C21F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C21F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21F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21F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21F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21F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21F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1F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1F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21F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21F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21F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1"/>
    <w:qFormat/>
    <w:rsid w:val="00C21F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21F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21F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21F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21F67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C21F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AU"/>
      <w14:ligatures w14:val="none"/>
    </w:rPr>
  </w:style>
  <w:style w:type="character" w:styleId="Hyperlink">
    <w:name w:val="Hyperlink"/>
    <w:basedOn w:val="DefaultParagraphFont"/>
    <w:uiPriority w:val="99"/>
    <w:unhideWhenUsed/>
    <w:rsid w:val="00C21F67"/>
    <w:rPr>
      <w:color w:val="0000FF"/>
      <w:u w:val="single"/>
    </w:rPr>
  </w:style>
  <w:style w:type="character" w:customStyle="1" w:styleId="mi">
    <w:name w:val="mi"/>
    <w:basedOn w:val="DefaultParagraphFont"/>
    <w:rsid w:val="00C21F67"/>
  </w:style>
  <w:style w:type="character" w:customStyle="1" w:styleId="mo">
    <w:name w:val="mo"/>
    <w:basedOn w:val="DefaultParagraphFont"/>
    <w:rsid w:val="00C21F67"/>
  </w:style>
  <w:style w:type="character" w:customStyle="1" w:styleId="mn">
    <w:name w:val="mn"/>
    <w:basedOn w:val="DefaultParagraphFont"/>
    <w:rsid w:val="00C21F67"/>
  </w:style>
  <w:style w:type="character" w:customStyle="1" w:styleId="mjxassistivemathml">
    <w:name w:val="mjx_assistive_mathml"/>
    <w:basedOn w:val="DefaultParagraphFont"/>
    <w:rsid w:val="00C21F67"/>
  </w:style>
  <w:style w:type="character" w:styleId="Emphasis">
    <w:name w:val="Emphasis"/>
    <w:basedOn w:val="DefaultParagraphFont"/>
    <w:uiPriority w:val="20"/>
    <w:qFormat/>
    <w:rsid w:val="00C21F67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21F67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21F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AU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21F67"/>
    <w:rPr>
      <w:rFonts w:ascii="Courier New" w:eastAsia="Times New Roman" w:hAnsi="Courier New" w:cs="Courier New"/>
      <w:kern w:val="0"/>
      <w:sz w:val="20"/>
      <w:szCs w:val="20"/>
      <w:lang w:eastAsia="en-AU"/>
      <w14:ligatures w14:val="none"/>
    </w:rPr>
  </w:style>
  <w:style w:type="character" w:customStyle="1" w:styleId="gnd-iwgdh3b">
    <w:name w:val="gnd-iwgdh3b"/>
    <w:basedOn w:val="DefaultParagraphFont"/>
    <w:rsid w:val="00C21F67"/>
  </w:style>
  <w:style w:type="table" w:styleId="TableGrid">
    <w:name w:val="Table Grid"/>
    <w:basedOn w:val="TableNormal"/>
    <w:uiPriority w:val="39"/>
    <w:rsid w:val="00C21F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C21F67"/>
    <w:pPr>
      <w:widowControl w:val="0"/>
      <w:spacing w:after="0" w:line="240" w:lineRule="auto"/>
      <w:ind w:left="802" w:hanging="360"/>
    </w:pPr>
    <w:rPr>
      <w:rFonts w:ascii="Calibri" w:eastAsia="Calibri" w:hAnsi="Calibri"/>
      <w:kern w:val="0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C21F67"/>
    <w:rPr>
      <w:rFonts w:ascii="Calibri" w:eastAsia="Calibri" w:hAnsi="Calibri"/>
      <w:kern w:val="0"/>
      <w:lang w:val="en-US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C21F67"/>
    <w:rPr>
      <w:vertAlign w:val="superscript"/>
    </w:rPr>
  </w:style>
  <w:style w:type="paragraph" w:customStyle="1" w:styleId="Default">
    <w:name w:val="Default"/>
    <w:rsid w:val="00C21F6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C21F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F67"/>
  </w:style>
  <w:style w:type="paragraph" w:styleId="Footer">
    <w:name w:val="footer"/>
    <w:basedOn w:val="Normal"/>
    <w:link w:val="FooterChar"/>
    <w:uiPriority w:val="99"/>
    <w:unhideWhenUsed/>
    <w:rsid w:val="00C21F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F67"/>
  </w:style>
  <w:style w:type="paragraph" w:customStyle="1" w:styleId="EndNoteBibliographyTitle">
    <w:name w:val="EndNote Bibliography Title"/>
    <w:basedOn w:val="Normal"/>
    <w:link w:val="EndNoteBibliographyTitleChar"/>
    <w:rsid w:val="00C21F67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21F67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C21F67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C21F67"/>
    <w:rPr>
      <w:rFonts w:ascii="Calibri" w:hAnsi="Calibri" w:cs="Calibri"/>
      <w:noProof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21F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21F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1F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1F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1F67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C21F67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21F67"/>
    <w:rPr>
      <w:color w:val="96607D" w:themeColor="followedHyperlink"/>
      <w:u w:val="single"/>
    </w:rPr>
  </w:style>
  <w:style w:type="character" w:styleId="EndnoteReference">
    <w:name w:val="endnote reference"/>
    <w:basedOn w:val="DefaultParagraphFont"/>
    <w:uiPriority w:val="99"/>
    <w:semiHidden/>
    <w:unhideWhenUsed/>
    <w:rsid w:val="00C21F67"/>
    <w:rPr>
      <w:vertAlign w:val="superscript"/>
    </w:rPr>
  </w:style>
  <w:style w:type="paragraph" w:styleId="Revision">
    <w:name w:val="Revision"/>
    <w:hidden/>
    <w:uiPriority w:val="99"/>
    <w:semiHidden/>
    <w:rsid w:val="00C21F67"/>
    <w:pPr>
      <w:spacing w:after="0" w:line="240" w:lineRule="auto"/>
    </w:pPr>
  </w:style>
  <w:style w:type="character" w:customStyle="1" w:styleId="gnvwddmdl3b">
    <w:name w:val="gnvwddmdl3b"/>
    <w:basedOn w:val="DefaultParagraphFont"/>
    <w:rsid w:val="00C21F67"/>
  </w:style>
  <w:style w:type="paragraph" w:styleId="Caption">
    <w:name w:val="caption"/>
    <w:basedOn w:val="Normal"/>
    <w:next w:val="Normal"/>
    <w:uiPriority w:val="35"/>
    <w:unhideWhenUsed/>
    <w:qFormat/>
    <w:rsid w:val="00C21F67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C21F67"/>
    <w:rPr>
      <w:b/>
      <w:bCs/>
    </w:rPr>
  </w:style>
  <w:style w:type="paragraph" w:customStyle="1" w:styleId="msonormal0">
    <w:name w:val="msonormal"/>
    <w:basedOn w:val="Normal"/>
    <w:rsid w:val="00C21F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AU"/>
      <w14:ligatures w14:val="none"/>
    </w:rPr>
  </w:style>
  <w:style w:type="character" w:customStyle="1" w:styleId="cf01">
    <w:name w:val="cf01"/>
    <w:basedOn w:val="DefaultParagraphFont"/>
    <w:rsid w:val="00C21F67"/>
    <w:rPr>
      <w:rFonts w:ascii="Segoe UI" w:hAnsi="Segoe UI" w:cs="Segoe UI" w:hint="default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C21F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94</Words>
  <Characters>9088</Characters>
  <Application>Microsoft Office Word</Application>
  <DocSecurity>0</DocSecurity>
  <Lines>75</Lines>
  <Paragraphs>21</Paragraphs>
  <ScaleCrop>false</ScaleCrop>
  <Company/>
  <LinksUpToDate>false</LinksUpToDate>
  <CharactersWithSpaces>10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iana Proboste Ibertti</dc:creator>
  <cp:keywords/>
  <dc:description/>
  <cp:lastModifiedBy>Tatiana Proboste Ibertti</cp:lastModifiedBy>
  <cp:revision>1</cp:revision>
  <dcterms:created xsi:type="dcterms:W3CDTF">2025-02-17T02:52:00Z</dcterms:created>
  <dcterms:modified xsi:type="dcterms:W3CDTF">2025-02-17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488380-630a-4f55-a077-a19445e3f360_Enabled">
    <vt:lpwstr>true</vt:lpwstr>
  </property>
  <property fmtid="{D5CDD505-2E9C-101B-9397-08002B2CF9AE}" pid="3" name="MSIP_Label_0f488380-630a-4f55-a077-a19445e3f360_SetDate">
    <vt:lpwstr>2025-02-17T02:52:31Z</vt:lpwstr>
  </property>
  <property fmtid="{D5CDD505-2E9C-101B-9397-08002B2CF9AE}" pid="4" name="MSIP_Label_0f488380-630a-4f55-a077-a19445e3f360_Method">
    <vt:lpwstr>Standard</vt:lpwstr>
  </property>
  <property fmtid="{D5CDD505-2E9C-101B-9397-08002B2CF9AE}" pid="5" name="MSIP_Label_0f488380-630a-4f55-a077-a19445e3f360_Name">
    <vt:lpwstr>OFFICIAL - INTERNAL</vt:lpwstr>
  </property>
  <property fmtid="{D5CDD505-2E9C-101B-9397-08002B2CF9AE}" pid="6" name="MSIP_Label_0f488380-630a-4f55-a077-a19445e3f360_SiteId">
    <vt:lpwstr>b6e377cf-9db3-46cb-91a2-fad9605bb15c</vt:lpwstr>
  </property>
  <property fmtid="{D5CDD505-2E9C-101B-9397-08002B2CF9AE}" pid="7" name="MSIP_Label_0f488380-630a-4f55-a077-a19445e3f360_ActionId">
    <vt:lpwstr>bff25a93-5089-44dc-bbb4-90f29f9af2c6</vt:lpwstr>
  </property>
  <property fmtid="{D5CDD505-2E9C-101B-9397-08002B2CF9AE}" pid="8" name="MSIP_Label_0f488380-630a-4f55-a077-a19445e3f360_ContentBits">
    <vt:lpwstr>0</vt:lpwstr>
  </property>
  <property fmtid="{D5CDD505-2E9C-101B-9397-08002B2CF9AE}" pid="9" name="MSIP_Label_0f488380-630a-4f55-a077-a19445e3f360_Tag">
    <vt:lpwstr>10, 3, 0, 1</vt:lpwstr>
  </property>
</Properties>
</file>